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4A5349E8" w:rsidR="00C371B9" w:rsidRPr="00511044" w:rsidRDefault="00E7119B" w:rsidP="00896E57">
      <w:pPr>
        <w:ind w:left="708" w:hanging="708"/>
      </w:pPr>
      <w:r>
        <w:rPr>
          <w:noProof/>
          <w:lang w:val="en-GB" w:eastAsia="en-GB"/>
        </w:rPr>
        <w:drawing>
          <wp:anchor distT="0" distB="0" distL="114300" distR="114300" simplePos="0" relativeHeight="251663375" behindDoc="0" locked="0" layoutInCell="1" allowOverlap="1" wp14:anchorId="3F14D180" wp14:editId="08C10685">
            <wp:simplePos x="0" y="0"/>
            <wp:positionH relativeFrom="column">
              <wp:posOffset>5063490</wp:posOffset>
            </wp:positionH>
            <wp:positionV relativeFrom="paragraph">
              <wp:posOffset>8904812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0164ABD1" wp14:editId="29AEC1E0">
                <wp:simplePos x="0" y="0"/>
                <wp:positionH relativeFrom="margin">
                  <wp:align>center</wp:align>
                </wp:positionH>
                <wp:positionV relativeFrom="paragraph">
                  <wp:posOffset>7339965</wp:posOffset>
                </wp:positionV>
                <wp:extent cx="6709144" cy="1296743"/>
                <wp:effectExtent l="0" t="0" r="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9144" cy="12967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0D8F4C4D" w:rsidR="006440FD" w:rsidRPr="003950CA" w:rsidRDefault="0060742B" w:rsidP="00E7119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proofErr w:type="spellStart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Zadbajmy</w:t>
                            </w:r>
                            <w:proofErr w:type="spellEnd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o to, by [</w:t>
                            </w:r>
                            <w:proofErr w:type="spellStart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wstaw</w:t>
                            </w:r>
                            <w:proofErr w:type="spellEnd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azwę</w:t>
                            </w:r>
                            <w:proofErr w:type="spellEnd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gminy</w:t>
                            </w:r>
                            <w:proofErr w:type="spellEnd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/</w:t>
                            </w:r>
                            <w:proofErr w:type="spellStart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iasta</w:t>
                            </w:r>
                            <w:proofErr w:type="spellEnd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dołączyła</w:t>
                            </w:r>
                            <w:proofErr w:type="spellEnd"/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do </w:t>
                            </w:r>
                            <w:r w:rsidRPr="00E7119B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PEJSKI</w:t>
                            </w:r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YDZIEŃ</w:t>
                            </w:r>
                            <w:r w:rsidRPr="00E7119B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NOŚCI</w:t>
                            </w:r>
                            <w:r w:rsidRPr="00E7119B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77.95pt;width:528.3pt;height:102.1pt;z-index:25165824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" fillcolor="white [3212]" stroked="f" strokeweight=".5pt">
                <v:textbox>
                  <w:txbxContent>
                    <w:p w14:paraId="0164ABF7" w14:textId="0D8F4C4D" w:rsidR="006440FD" w:rsidRPr="003950CA" w:rsidRDefault="0060742B" w:rsidP="00E7119B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proofErr w:type="spellStart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Zadbajmy</w:t>
                      </w:r>
                      <w:proofErr w:type="spellEnd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 xml:space="preserve"> o to, by [</w:t>
                      </w:r>
                      <w:proofErr w:type="spellStart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wstaw</w:t>
                      </w:r>
                      <w:proofErr w:type="spellEnd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nazwę</w:t>
                      </w:r>
                      <w:proofErr w:type="spellEnd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gminy</w:t>
                      </w:r>
                      <w:proofErr w:type="spellEnd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/</w:t>
                      </w:r>
                      <w:proofErr w:type="spellStart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miasta</w:t>
                      </w:r>
                      <w:proofErr w:type="spellEnd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dołączyła</w:t>
                      </w:r>
                      <w:proofErr w:type="spellEnd"/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 xml:space="preserve"> do </w:t>
                      </w:r>
                      <w:r w:rsidRPr="00E7119B">
                        <w:rPr>
                          <w:rFonts w:ascii="Arial" w:hAnsi="Arial" w:cs="Arial"/>
                          <w:bCs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EUROPEJSKI</w:t>
                      </w:r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TYDZIEŃ</w:t>
                      </w:r>
                      <w:r w:rsidRPr="00E7119B">
                        <w:rPr>
                          <w:rFonts w:ascii="Arial" w:hAnsi="Arial" w:cs="Arial"/>
                          <w:bCs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MOBILNOŚCI</w:t>
                      </w:r>
                      <w:r w:rsidRPr="00E7119B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5FD9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2332460" wp14:editId="6393F3F0">
                <wp:simplePos x="0" y="0"/>
                <wp:positionH relativeFrom="margin">
                  <wp:posOffset>-386080</wp:posOffset>
                </wp:positionH>
                <wp:positionV relativeFrom="paragraph">
                  <wp:posOffset>1195867</wp:posOffset>
                </wp:positionV>
                <wp:extent cx="6172200" cy="230505"/>
                <wp:effectExtent l="0" t="0" r="0" b="0"/>
                <wp:wrapNone/>
                <wp:docPr id="2" name="Rectá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9A42E5" w14:textId="77777777" w:rsid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zanown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/a [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taw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imi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tanowisko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dpowiedni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sob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urzędz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gmin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ast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46C4F1A5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D0549AB" w14:textId="77777777" w:rsid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wracam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i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uprzejmą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rośbą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ozważen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udział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taw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zw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gmin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ast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] w EUROPEJSKI</w:t>
                            </w:r>
                            <w:r w:rsidRPr="00662BD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YDZIEŃ</w:t>
                            </w: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OBILNOŚCI,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któr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dbędz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i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nia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d 16 do 22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rześni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ok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367C7DA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EE81657" w14:textId="77777777" w:rsid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EUROPEJSKI</w:t>
                            </w:r>
                            <w:r w:rsidRPr="00662BD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YDZIEŃ</w:t>
                            </w: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OBILNOŚCI to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jwiększ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kampani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większając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świadomoś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emat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równoważon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obilnośc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ejski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To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oskonał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kazj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by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póln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eszkańcam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raz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ysiącam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inny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ast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asteczek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świętowa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bezpieczniejsz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czystsz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lepsz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transport!</w:t>
                            </w:r>
                          </w:p>
                          <w:p w14:paraId="531FD3E2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8ADCCB1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Aby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arejestrowa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i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o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udział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EUROPEJSKI</w:t>
                            </w:r>
                            <w:r w:rsidRPr="00662BD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YDZIEŃ</w:t>
                            </w: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OBILNOŚCI, [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taw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zw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gmin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ast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us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pełni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o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jmni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jedno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oniższy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kryteriów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5E9267E8" w14:textId="77777777" w:rsidR="00662BD1" w:rsidRPr="00662BD1" w:rsidRDefault="00662BD1" w:rsidP="00662BD1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organizowa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ydzień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ziałań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romujący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świadomoś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śród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eszkańców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interesariusz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emat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równoważon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obilnośc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ejski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31A925AB" w14:textId="77777777" w:rsidR="00662BD1" w:rsidRPr="00662BD1" w:rsidRDefault="00662BD1" w:rsidP="00662BD1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aprezentowa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siągnięci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statni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esięc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akres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równoważon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obilnośc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4116EAA9" w14:textId="77777777" w:rsidR="00662BD1" w:rsidRDefault="00662BD1" w:rsidP="00662BD1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Zorganizować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zień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amochod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jlepi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2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rześni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–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ama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Światowego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nia be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amochod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1D3BF104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735318F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EUROPEJSKI</w:t>
                            </w:r>
                            <w:r w:rsidRPr="00662BD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TYDZIEŃ</w:t>
                            </w: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OBILNOŚCI jest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twart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l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zystki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gmin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iast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Europ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oz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ią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ejestracj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jest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bezpłatn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ostępn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iel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języka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zystk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ateriał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kampani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ostępn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ą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tron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internetow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óżny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formata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we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zystki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językach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E:</w:t>
                            </w:r>
                          </w:p>
                          <w:p w14:paraId="3EBAFE76" w14:textId="77777777" w:rsidR="00662BD1" w:rsidRPr="00662BD1" w:rsidRDefault="00662BD1" w:rsidP="00662BD1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ięc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informacj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9" w:tgtFrame="_new" w:history="1">
                              <w:r w:rsidRPr="00662BD1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26C0C198" w14:textId="77777777" w:rsidR="00662BD1" w:rsidRDefault="00662BD1" w:rsidP="00662BD1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ejestracj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0" w:tgtFrame="_new" w:history="1">
                              <w:r w:rsidRPr="00662BD1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6BC61714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BCFBE0F" w14:textId="1075E4FF" w:rsid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ekretariat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kampani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łuż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omocą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chętn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odpow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zystk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ytania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1" w:history="1">
                              <w:r w:rsidRPr="00662BD1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5E403FF" w14:textId="77777777" w:rsidR="00662BD1" w:rsidRP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BBB171E" w14:textId="77777777" w:rsidR="00662BD1" w:rsidRDefault="00662BD1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Dziękuj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rozważeni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mojej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prośby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286E138C" w14:textId="77777777" w:rsidR="00695FD9" w:rsidRPr="00662BD1" w:rsidRDefault="00695FD9" w:rsidP="00662BD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372D9A6" w14:textId="77777777" w:rsidR="00662BD1" w:rsidRPr="00662BD1" w:rsidRDefault="00662BD1" w:rsidP="00695FD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Z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yrazami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zacunku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Wstaw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swoje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imię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nazwisko</w:t>
                            </w:r>
                            <w:proofErr w:type="spellEnd"/>
                            <w:r w:rsidRPr="00662BD1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565D36C2" w14:textId="4B4D6EA3" w:rsidR="004009F6" w:rsidRPr="00662BD1" w:rsidRDefault="004009F6" w:rsidP="00F93630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lang w:val="pl-PL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332460" id="Rectángulo 18" o:spid="_x0000_s1027" style="position:absolute;left:0;text-align:left;margin-left:-30.4pt;margin-top:94.15pt;width:486pt;height:18.15pt;z-index:25165825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" filled="f" stroked="f">
                <v:textbox style="mso-fit-shape-to-text:t">
                  <w:txbxContent>
                    <w:p w14:paraId="749A42E5" w14:textId="77777777" w:rsid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zanown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/a [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taw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imi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tanowisko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dpowiedni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sob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urzędz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gmin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ast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46C4F1A5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D0549AB" w14:textId="77777777" w:rsid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wracam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i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uprzejmą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rośbą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ozważen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udział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taw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zw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gmin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ast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] w EUROPEJSKI</w:t>
                      </w:r>
                      <w:r w:rsidRPr="00662BD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YDZIEŃ</w:t>
                      </w: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MOBILNOŚCI,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któr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dbędz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i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nia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od 16 do 22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rześni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2025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ok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367C7DA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EE81657" w14:textId="77777777" w:rsid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EUROPEJSKI</w:t>
                      </w:r>
                      <w:r w:rsidRPr="00662BD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YDZIEŃ</w:t>
                      </w: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MOBILNOŚCI to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jwiększ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kampani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większając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świadomoś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emat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równoważon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obilnośc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ejski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. To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oskonał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kazj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, by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póln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eszkańcam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–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raz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ysiącam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inny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ast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asteczek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–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świętowa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bezpieczniejsz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czystsz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lepsz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transport!</w:t>
                      </w:r>
                    </w:p>
                    <w:p w14:paraId="531FD3E2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8ADCCB1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Aby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arejestrowa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i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do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udział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EUROPEJSKI</w:t>
                      </w:r>
                      <w:r w:rsidRPr="00662BD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YDZIEŃ</w:t>
                      </w: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OBILNOŚCI, [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taw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zw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gmin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ast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us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pełni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co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jmni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jedno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oniższy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kryteriów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5E9267E8" w14:textId="77777777" w:rsidR="00662BD1" w:rsidRPr="00662BD1" w:rsidRDefault="00662BD1" w:rsidP="00662BD1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organizowa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ydzień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ziałań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romujący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świadomoś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śród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eszkańców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interesariusz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emat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równoważon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obilnośc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ejski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31A925AB" w14:textId="77777777" w:rsidR="00662BD1" w:rsidRPr="00662BD1" w:rsidRDefault="00662BD1" w:rsidP="00662BD1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aprezentowa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siągnięci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statni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esięc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akres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równoważon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obilnośc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4116EAA9" w14:textId="77777777" w:rsidR="00662BD1" w:rsidRDefault="00662BD1" w:rsidP="00662BD1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Zorganizować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zień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be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amochod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jlepi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22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rześni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–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ama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Światowego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Dnia be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amochod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1D3BF104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ind w:left="72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735318F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EUROPEJSKI</w:t>
                      </w:r>
                      <w:r w:rsidRPr="00662BD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TYDZIEŃ</w:t>
                      </w: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MOBILNOŚCI jest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twart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l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zystki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gmin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iast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Europ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oz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ią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ejestracj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jest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bezpłatn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ostępn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iel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języka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zystk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ateriał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kampani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ostępn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ą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tron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internetow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w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óżny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formata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we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zystki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językach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UE:</w:t>
                      </w:r>
                    </w:p>
                    <w:p w14:paraId="3EBAFE76" w14:textId="77777777" w:rsidR="00662BD1" w:rsidRPr="00662BD1" w:rsidRDefault="00662BD1" w:rsidP="00662BD1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ięc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informacj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2" w:tgtFrame="_new" w:history="1">
                        <w:r w:rsidRPr="00662BD1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color w:val="DDD9C3" w:themeColor="background2" w:themeShade="E6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26C0C198" w14:textId="77777777" w:rsidR="00662BD1" w:rsidRDefault="00662BD1" w:rsidP="00662BD1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ejestracj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3" w:tgtFrame="_new" w:history="1">
                        <w:r w:rsidRPr="00662BD1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color w:val="DDD9C3" w:themeColor="background2" w:themeShade="E6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662BD1">
                        <w:rPr>
                          <w:rFonts w:ascii="Arial" w:hAnsi="Arial" w:cs="Arial"/>
                          <w:i/>
                          <w:iCs/>
                          <w:color w:val="DDD9C3" w:themeColor="background2" w:themeShade="E6"/>
                          <w:kern w:val="24"/>
                          <w:lang w:val="en-BE"/>
                        </w:rPr>
                        <w:t>?</w:t>
                      </w:r>
                    </w:p>
                    <w:p w14:paraId="6BC61714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ind w:left="72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BCFBE0F" w14:textId="1075E4FF" w:rsid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ekretariat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kampani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łuż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omocą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chętn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odpow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zystk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ytania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4" w:history="1">
                        <w:r w:rsidRPr="00662BD1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color w:val="DDD9C3" w:themeColor="background2" w:themeShade="E6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662BD1">
                        <w:rPr>
                          <w:rFonts w:ascii="Arial" w:hAnsi="Arial" w:cs="Arial"/>
                          <w:i/>
                          <w:iCs/>
                          <w:color w:val="DDD9C3" w:themeColor="background2" w:themeShade="E6"/>
                          <w:kern w:val="24"/>
                          <w:lang w:val="en-BE"/>
                        </w:rPr>
                        <w:t>.</w:t>
                      </w:r>
                    </w:p>
                    <w:p w14:paraId="55E403FF" w14:textId="77777777" w:rsidR="00662BD1" w:rsidRP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BBB171E" w14:textId="77777777" w:rsidR="00662BD1" w:rsidRDefault="00662BD1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Dziękuj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za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rozważeni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mojej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prośby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286E138C" w14:textId="77777777" w:rsidR="00695FD9" w:rsidRPr="00662BD1" w:rsidRDefault="00695FD9" w:rsidP="00662BD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372D9A6" w14:textId="77777777" w:rsidR="00662BD1" w:rsidRPr="00662BD1" w:rsidRDefault="00662BD1" w:rsidP="00695FD9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Z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yrazami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zacunku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Wstaw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swoje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imię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nazwisko</w:t>
                      </w:r>
                      <w:proofErr w:type="spellEnd"/>
                      <w:r w:rsidRPr="00662BD1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565D36C2" w14:textId="4B4D6EA3" w:rsidR="004009F6" w:rsidRPr="00662BD1" w:rsidRDefault="004009F6" w:rsidP="00F93630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lang w:val="pl-PL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2C32D5">
        <w:rPr>
          <w:noProof/>
        </w:rPr>
        <w:drawing>
          <wp:anchor distT="0" distB="0" distL="114300" distR="114300" simplePos="0" relativeHeight="251662351" behindDoc="0" locked="0" layoutInCell="1" allowOverlap="1" wp14:anchorId="460E0F25" wp14:editId="33F03606">
            <wp:simplePos x="0" y="0"/>
            <wp:positionH relativeFrom="column">
              <wp:posOffset>-252848</wp:posOffset>
            </wp:positionH>
            <wp:positionV relativeFrom="paragraph">
              <wp:posOffset>8707755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9B1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9D948F3" wp14:editId="4F03F894">
                <wp:simplePos x="0" y="0"/>
                <wp:positionH relativeFrom="column">
                  <wp:posOffset>689891</wp:posOffset>
                </wp:positionH>
                <wp:positionV relativeFrom="paragraph">
                  <wp:posOffset>9117286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393414CB" w:rsidR="002C696A" w:rsidRPr="00B26F89" w:rsidRDefault="000B2B77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0B2B77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Przesiadaj</w:t>
                            </w:r>
                            <w:proofErr w:type="spellEnd"/>
                            <w:r w:rsidRPr="000B2B77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B2B77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się</w:t>
                            </w:r>
                            <w:proofErr w:type="spellEnd"/>
                            <w:r w:rsidRPr="000B2B77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i </w:t>
                            </w:r>
                            <w:proofErr w:type="spellStart"/>
                            <w:r w:rsidRPr="000B2B77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jedź</w:t>
                            </w:r>
                            <w:proofErr w:type="spellEnd"/>
                            <w:r w:rsidRPr="000B2B77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54.3pt;margin-top:717.9pt;width:195.75pt;height:38.75pt;z-index:2516582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" filled="f" stroked="f">
                <v:textbox style="mso-fit-shape-to-text:t">
                  <w:txbxContent>
                    <w:p w14:paraId="58E11583" w14:textId="393414CB" w:rsidR="002C696A" w:rsidRPr="00B26F89" w:rsidRDefault="000B2B77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0B2B77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Przesiadaj</w:t>
                      </w:r>
                      <w:proofErr w:type="spellEnd"/>
                      <w:r w:rsidRPr="000B2B77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0B2B77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się</w:t>
                      </w:r>
                      <w:proofErr w:type="spellEnd"/>
                      <w:r w:rsidRPr="000B2B77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i </w:t>
                      </w:r>
                      <w:proofErr w:type="spellStart"/>
                      <w:r w:rsidRPr="000B2B77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jedź</w:t>
                      </w:r>
                      <w:proofErr w:type="spellEnd"/>
                      <w:r w:rsidRPr="000B2B77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7E19B1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56CB2BA1">
                <wp:simplePos x="0" y="0"/>
                <wp:positionH relativeFrom="column">
                  <wp:posOffset>839308</wp:posOffset>
                </wp:positionH>
                <wp:positionV relativeFrom="paragraph">
                  <wp:posOffset>24384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02FA7663" w:rsidR="00375ED1" w:rsidRPr="00DB4BD8" w:rsidRDefault="0053299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B4BD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  <w:t>16-22 WRZEŚNIA 202</w:t>
                            </w:r>
                            <w:r w:rsidR="00755D90" w:rsidRPr="00DB4BD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66.1pt;margin-top:19.2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" filled="f" stroked="f">
                <v:textbox style="mso-fit-shape-to-text:t">
                  <w:txbxContent>
                    <w:p w14:paraId="2E789057" w14:textId="02FA7663" w:rsidR="00375ED1" w:rsidRPr="00DB4BD8" w:rsidRDefault="0053299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B4BD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36"/>
                        </w:rPr>
                        <w:t>16-22 WRZEŚNIA 202</w:t>
                      </w:r>
                      <w:r w:rsidR="00755D90" w:rsidRPr="00DB4BD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36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7E19B1">
        <w:rPr>
          <w:noProof/>
        </w:rPr>
        <w:drawing>
          <wp:anchor distT="0" distB="0" distL="114300" distR="114300" simplePos="0" relativeHeight="251658255" behindDoc="0" locked="0" layoutInCell="1" allowOverlap="1" wp14:anchorId="6155B945" wp14:editId="0C255024">
            <wp:simplePos x="0" y="0"/>
            <wp:positionH relativeFrom="margin">
              <wp:posOffset>916143</wp:posOffset>
            </wp:positionH>
            <wp:positionV relativeFrom="paragraph">
              <wp:posOffset>-123190</wp:posOffset>
            </wp:positionV>
            <wp:extent cx="5369397" cy="40919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397" cy="40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9B1">
        <w:rPr>
          <w:noProof/>
        </w:rPr>
        <w:drawing>
          <wp:anchor distT="0" distB="0" distL="114300" distR="114300" simplePos="0" relativeHeight="251660303" behindDoc="0" locked="0" layoutInCell="1" allowOverlap="1" wp14:anchorId="73D7B4B1" wp14:editId="5B06DBFB">
            <wp:simplePos x="0" y="0"/>
            <wp:positionH relativeFrom="column">
              <wp:posOffset>-836059</wp:posOffset>
            </wp:positionH>
            <wp:positionV relativeFrom="paragraph">
              <wp:posOffset>-708646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5108A"/>
    <w:multiLevelType w:val="multilevel"/>
    <w:tmpl w:val="4AB09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427A3B"/>
    <w:multiLevelType w:val="multilevel"/>
    <w:tmpl w:val="E86C3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4366690">
    <w:abstractNumId w:val="1"/>
  </w:num>
  <w:num w:numId="2" w16cid:durableId="1792548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rQUAug3lGS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B2B77"/>
    <w:rsid w:val="000B5123"/>
    <w:rsid w:val="000C0852"/>
    <w:rsid w:val="000E4C0E"/>
    <w:rsid w:val="000F77B8"/>
    <w:rsid w:val="00175A62"/>
    <w:rsid w:val="00184864"/>
    <w:rsid w:val="001A400A"/>
    <w:rsid w:val="001B2734"/>
    <w:rsid w:val="001C4A25"/>
    <w:rsid w:val="001C60D5"/>
    <w:rsid w:val="001C69B7"/>
    <w:rsid w:val="001F3329"/>
    <w:rsid w:val="00216E9E"/>
    <w:rsid w:val="002201A1"/>
    <w:rsid w:val="0022049E"/>
    <w:rsid w:val="00235A21"/>
    <w:rsid w:val="002554E7"/>
    <w:rsid w:val="002703F3"/>
    <w:rsid w:val="002C32D5"/>
    <w:rsid w:val="002C696A"/>
    <w:rsid w:val="003249F3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4009F6"/>
    <w:rsid w:val="004016F5"/>
    <w:rsid w:val="0041430C"/>
    <w:rsid w:val="004227C8"/>
    <w:rsid w:val="0042332F"/>
    <w:rsid w:val="00437333"/>
    <w:rsid w:val="00444D28"/>
    <w:rsid w:val="00485CBE"/>
    <w:rsid w:val="004A279C"/>
    <w:rsid w:val="004B6786"/>
    <w:rsid w:val="004B70A0"/>
    <w:rsid w:val="004F2F45"/>
    <w:rsid w:val="0051100C"/>
    <w:rsid w:val="00511044"/>
    <w:rsid w:val="00517BD6"/>
    <w:rsid w:val="0053299D"/>
    <w:rsid w:val="00565D9C"/>
    <w:rsid w:val="00583E2E"/>
    <w:rsid w:val="005A13EB"/>
    <w:rsid w:val="005A2DC6"/>
    <w:rsid w:val="005A4B51"/>
    <w:rsid w:val="005B74C9"/>
    <w:rsid w:val="005C2D8D"/>
    <w:rsid w:val="005C7E02"/>
    <w:rsid w:val="005E26DE"/>
    <w:rsid w:val="005F519F"/>
    <w:rsid w:val="005F6A3A"/>
    <w:rsid w:val="006032C7"/>
    <w:rsid w:val="0060742B"/>
    <w:rsid w:val="006124FF"/>
    <w:rsid w:val="006414C0"/>
    <w:rsid w:val="006440FD"/>
    <w:rsid w:val="00662BD1"/>
    <w:rsid w:val="00664925"/>
    <w:rsid w:val="00670D9D"/>
    <w:rsid w:val="00683039"/>
    <w:rsid w:val="0068367A"/>
    <w:rsid w:val="006842AC"/>
    <w:rsid w:val="006924DB"/>
    <w:rsid w:val="00695540"/>
    <w:rsid w:val="00695FD9"/>
    <w:rsid w:val="00731D67"/>
    <w:rsid w:val="00755D90"/>
    <w:rsid w:val="00757556"/>
    <w:rsid w:val="0075777B"/>
    <w:rsid w:val="0076449D"/>
    <w:rsid w:val="007700FF"/>
    <w:rsid w:val="007C0A86"/>
    <w:rsid w:val="007E19B1"/>
    <w:rsid w:val="007E22F5"/>
    <w:rsid w:val="007E5AF5"/>
    <w:rsid w:val="007F2CED"/>
    <w:rsid w:val="008061B8"/>
    <w:rsid w:val="0084554B"/>
    <w:rsid w:val="00855FCF"/>
    <w:rsid w:val="00862788"/>
    <w:rsid w:val="00874DA0"/>
    <w:rsid w:val="00896E57"/>
    <w:rsid w:val="008A119A"/>
    <w:rsid w:val="008B2F8C"/>
    <w:rsid w:val="008C1F41"/>
    <w:rsid w:val="008D7C34"/>
    <w:rsid w:val="0091000F"/>
    <w:rsid w:val="00910A74"/>
    <w:rsid w:val="00937FB3"/>
    <w:rsid w:val="009908B5"/>
    <w:rsid w:val="00A26291"/>
    <w:rsid w:val="00A36149"/>
    <w:rsid w:val="00A459DA"/>
    <w:rsid w:val="00A57A66"/>
    <w:rsid w:val="00AA0F16"/>
    <w:rsid w:val="00AB13C8"/>
    <w:rsid w:val="00AB7ACE"/>
    <w:rsid w:val="00AC189C"/>
    <w:rsid w:val="00AC68CF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0386F"/>
    <w:rsid w:val="00C13D29"/>
    <w:rsid w:val="00C31327"/>
    <w:rsid w:val="00C371B9"/>
    <w:rsid w:val="00C64077"/>
    <w:rsid w:val="00C651B6"/>
    <w:rsid w:val="00C8418E"/>
    <w:rsid w:val="00C93F06"/>
    <w:rsid w:val="00C970A9"/>
    <w:rsid w:val="00D15BC8"/>
    <w:rsid w:val="00D242DC"/>
    <w:rsid w:val="00D47820"/>
    <w:rsid w:val="00D652E6"/>
    <w:rsid w:val="00D72254"/>
    <w:rsid w:val="00DA5088"/>
    <w:rsid w:val="00DB4BD8"/>
    <w:rsid w:val="00DD3CD5"/>
    <w:rsid w:val="00E333FD"/>
    <w:rsid w:val="00E453D7"/>
    <w:rsid w:val="00E5290A"/>
    <w:rsid w:val="00E66FB2"/>
    <w:rsid w:val="00E7119B"/>
    <w:rsid w:val="00E71C46"/>
    <w:rsid w:val="00E754BA"/>
    <w:rsid w:val="00E906D8"/>
    <w:rsid w:val="00ED657B"/>
    <w:rsid w:val="00F1212D"/>
    <w:rsid w:val="00F16838"/>
    <w:rsid w:val="00F32FF0"/>
    <w:rsid w:val="00F7270B"/>
    <w:rsid w:val="00F93254"/>
    <w:rsid w:val="00F93630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62B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istration.mobilityweek.eu/login.ph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obilityweek.eu/home/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mobilityweek.eu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https://registration.mobilityweek.eu/login.php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mobilityweek.eu/home/" TargetMode="External"/><Relationship Id="rId14" Type="http://schemas.openxmlformats.org/officeDocument/2006/relationships/hyperlink" Target="mailto:info@mobilityweek.eu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FB5394-501E-4848-9324-227879B395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1</cp:revision>
  <cp:lastPrinted>2022-05-02T13:41:00Z</cp:lastPrinted>
  <dcterms:created xsi:type="dcterms:W3CDTF">2024-06-25T14:53:00Z</dcterms:created>
  <dcterms:modified xsi:type="dcterms:W3CDTF">2025-07-2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